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 Education at Miami-Based Technology Institutions</w:t>
      </w:r>
    </w:p>
    <w:bookmarkEnd w:id="20"/>
    <w:p>
      <w:pPr>
        <w:pStyle w:val="BodyText"/>
      </w:pPr>
      <w:r>
        <w:t xml:space="preserve">[Your Full Name]</w:t>
      </w:r>
      <w:r>
        <w:br/>
      </w:r>
      <w:r>
        <w:t xml:space="preserve">[Your Address]</w:t>
      </w:r>
      <w:r>
        <w:br/>
      </w:r>
      <w:r>
        <w:t xml:space="preserve">Miami, FL [Zip Code]</w:t>
      </w:r>
      <w:r>
        <w:br/>
      </w:r>
      <w:r>
        <w:t xml:space="preserve">[Email Address] | [Phone Number]</w:t>
      </w:r>
      <w:r>
        <w:br/>
      </w:r>
      <w:r>
        <w:t xml:space="preserve">[Date]</w:t>
      </w:r>
    </w:p>
    <w:p>
      <w:pPr>
        <w:pStyle w:val="BodyText"/>
      </w:pPr>
      <w:r>
        <w:t xml:space="preserve">Scholarship Committee</w:t>
      </w:r>
      <w:r>
        <w:br/>
      </w:r>
      <w:r>
        <w:t xml:space="preserve">Technology Advancement Foundation</w:t>
      </w:r>
      <w:r>
        <w:br/>
      </w:r>
      <w:r>
        <w:t xml:space="preserve">400 Brickell Avenue, Suite 200</w:t>
      </w:r>
      <w:r>
        <w:br/>
      </w:r>
      <w:r>
        <w:t xml:space="preserve">Miami, FL 33131</w:t>
      </w:r>
    </w:p>
    <w:bookmarkStart w:id="21" w:name="X6b73ae5ed5e9d680b9af233d8cc5a9a6fc2fd97"/>
    <w:p>
      <w:pPr>
        <w:pStyle w:val="Heading2"/>
      </w:pPr>
      <w:r>
        <w:t xml:space="preserve">SCHOLARSHIP APPLICATION LETTER FOR SYSTEMS ENGINEER EDUCATION</w:t>
      </w:r>
    </w:p>
    <w:p>
      <w:pPr>
        <w:pStyle w:val="FirstParagraph"/>
      </w:pPr>
      <w:r>
        <w:t xml:space="preserve">Dear Scholarship Committee,</w:t>
      </w:r>
    </w:p>
    <w:p>
      <w:pPr>
        <w:pStyle w:val="BodyText"/>
      </w:pPr>
      <w:r>
        <w:t xml:space="preserve">I am writing this Scholarship Application Letter to express my profound commitment to pursuing advanced education in Systems Engineering with the specific goal of contributing to Miami’s burgeoning technology ecosystem within the United States. As a native of South Florida with deep roots in Miami’s diverse communities, I have witnessed firsthand how strategic systems engineering innovations can transform urban infrastructure, business operations, and community resilience. My academic trajectory and professional aspirations converge precisely at the intersection of cutting-edge systems engineering practices and the dynamic economic landscape of Miami—a city positioned as a critical hub for innovation across Latin America and North America.</w:t>
      </w:r>
    </w:p>
    <w:p>
      <w:pPr>
        <w:pStyle w:val="BodyText"/>
      </w:pPr>
      <w:r>
        <w:t xml:space="preserve">My fascination with Systems Engineering began during my undergraduate studies in Computer Science at Florida International University (FIU), where I majored in Network Security with a minor in Industrial Engineering. Through projects like designing a city-wide traffic flow optimization system for Miami-Dade County’s public transit network, I discovered how systems engineering integrates hardware, software, human factors, and environmental considerations into cohesive solutions. This project—supported by FIU’s Center for Advanced Transportation Technology—required me to coordinate with municipal planners, software developers, and community stakeholders to develop a scalable solution that reduced average commute times by 22% during peak hours. It crystallized my understanding that Systems Engineering is not merely about technical proficiency but about building interconnected systems that serve human needs within complex urban environments.</w:t>
      </w:r>
    </w:p>
    <w:p>
      <w:pPr>
        <w:pStyle w:val="BodyText"/>
      </w:pPr>
      <w:r>
        <w:t xml:space="preserve">Miami’s unique position as the economic gateway to Latin America makes it an ideal proving ground for Systems Engineers. The city hosts over 12,000 technology firms, including major global players like Google Cloud’s South Florida hub and emerging startups in fintech, smart city infrastructure, and logistics automation. I am particularly inspired by Miami’s Strategic Plan 2040 initiative—which prioritizes "smart city" integration across transportation, energy management, and emergency response systems—and recognize that Systems Engineers will be pivotal in its execution. My career vision is to develop resilient urban systems that enhance Miami’s competitiveness as a global technology leader while addressing challenges like climate resilience and equitable access to digital services. This requires advanced expertise I can only gain through specialized graduate training unavailable without financial support.</w:t>
      </w:r>
    </w:p>
    <w:p>
      <w:pPr>
        <w:pStyle w:val="BodyText"/>
      </w:pPr>
      <w:r>
        <w:t xml:space="preserve">I have secured admission to the Master of Science in Systems Engineering program at the University of Miami’s College of Engineering—a nationally ranked program with direct industry partnerships across South Florida’s tech sector. However, my family’s limited financial resources necessitate scholarship assistance to complete this critical educational step. The cost of tuition, specialized software licenses ($3,200 annually), and research materials would otherwise require me to take on $18,000 in student debt—a burden that would delay my entry into Miami’s workforce by two years. This Scholarship Application Letter represents not just an academic pursuit but a strategic investment in Miami’s technological future.</w:t>
      </w:r>
    </w:p>
    <w:p>
      <w:pPr>
        <w:pStyle w:val="BodyText"/>
      </w:pPr>
      <w:r>
        <w:t xml:space="preserve">What distinguishes my approach to Systems Engineering is my commitment to community-centered design, forged through volunteer work with Code for Miami (a civic tech nonprofit). As a project lead, I developed a disaster response coordination platform used during Hurricane Ian that integrated FEMA data, emergency services, and community volunteers into one real-time system. This experience taught me that effective Systems Engineering must prioritize accessibility for vulnerable populations—a principle I will carry into my professional practice in the United States Miami context. My goal is to establish a consulting firm focused on sustainable systems for coastal urban environments, directly supporting Miami’s resilience goals while creating pathways for underrepresented talent in engineering.</w:t>
      </w:r>
    </w:p>
    <w:p>
      <w:pPr>
        <w:pStyle w:val="BodyText"/>
      </w:pPr>
      <w:r>
        <w:t xml:space="preserve">The Technology Advancement Foundation’s mission aligns perfectly with my vision. Your support of "innovative solutions for urban challenges" mirrors my work on the FIU traffic optimization project and my advocacy for equitable tech access in Miami’s underserved neighborhoods like Little Havana and Overtown. I have attached a detailed project portfolio demonstrating how Systems Engineering principles can solve real-world problems—from optimizing port logistics at PortMiami to designing energy-efficient smart grids for public housing. This Scholarship Application Letter is not merely a request; it is a pledge to channel this opportunity toward tangible outcomes for Miami’s communities and the broader United States tech industry.</w:t>
      </w:r>
    </w:p>
    <w:p>
      <w:pPr>
        <w:pStyle w:val="BodyText"/>
      </w:pPr>
      <w:r>
        <w:t xml:space="preserve">Beyond academic rigor, my professional development has positioned me uniquely for Systems Engineering leadership. I completed an internship at Accenture’s Miami office where I contributed to a $2M cloud migration project for a multinational logistics client, gaining hands-on experience with Azure DevOps and system lifecycle management frameworks. My technical certifications—CompTIA Network+ and AWS Certified Solutions Architect—complement my academic background, ensuring I can immediately apply classroom knowledge in Miami’s technology workspace. Additionally, as an active member of the IEEE Systems Council’s Miami Student Chapter, I’ve organized workshops on AI ethics for systems design—an issue increasingly critical to regulators and communities alike.</w:t>
      </w:r>
    </w:p>
    <w:p>
      <w:pPr>
        <w:pStyle w:val="BodyText"/>
      </w:pPr>
      <w:r>
        <w:t xml:space="preserve">I am confident that my technical foundation, community engagement, and unwavering focus on Miami’s specific needs make me an ideal candidate for this scholarship. The United States Miami ecosystem is uniquely positioned to benefit from Systems Engineers who understand its cultural diversity, economic drivers, and environmental challenges—qualities I embody through 150+ hours of service with local tech-for-good initiatives. With your support, I will graduate as a Systems Engineer ready to contribute to projects like the Miami Innovation District’s smart infrastructure rollout or the Miami Beach Climate Resilience Task Force.</w:t>
      </w:r>
    </w:p>
    <w:p>
      <w:pPr>
        <w:pStyle w:val="BodyText"/>
      </w:pPr>
      <w:r>
        <w:t xml:space="preserve">In closing, this Scholarship Application Letter represents my earnest commitment to elevating systems engineering as a force for inclusive progress in the United States. I respectfully request consideration for your support and welcome any opportunity to discuss how my vision aligns with your foundation’s goals. Thank you for investing in the next generation of Systems Engineers who will shape Miami’s technological destiny.</w:t>
      </w:r>
    </w:p>
    <w:p>
      <w:pPr>
        <w:pStyle w:val="BodyText"/>
      </w:pPr>
      <w:r>
        <w:t xml:space="preserve">Sincerely,</w:t>
      </w:r>
      <w:r>
        <w:br/>
      </w:r>
      <w:r>
        <w:br/>
      </w:r>
      <w:r>
        <w:t xml:space="preserve">[Your Full Name]</w:t>
      </w:r>
      <w:r>
        <w:br/>
      </w:r>
      <w:r>
        <w:t xml:space="preserve">[Your Signature, if printing]</w:t>
      </w:r>
    </w:p>
    <w:p>
      <w:pPr>
        <w:pStyle w:val="BodyText"/>
      </w:pPr>
      <w:r>
        <w:t xml:space="preserve">Word Count: 852</w:t>
      </w:r>
    </w:p>
    <w:p>
      <w:pPr>
        <w:pStyle w:val="BodyText"/>
      </w:pPr>
      <w:r>
        <w:t xml:space="preserve">This Scholarship Application Letter emphasizes the applicant’s alignment with Systems Engineering education, Miami’s unique technological ecosystem, and the strategic importance of advanced training for U.S. economic competitivenes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1T09:12:51Z</dcterms:created>
  <dcterms:modified xsi:type="dcterms:W3CDTF">2026-07-21T09:12:51Z</dcterms:modified>
</cp:coreProperties>
</file>

<file path=docProps/custom.xml><?xml version="1.0" encoding="utf-8"?>
<Properties xmlns="http://schemas.openxmlformats.org/officeDocument/2006/custom-properties" xmlns:vt="http://schemas.openxmlformats.org/officeDocument/2006/docPropsVTypes"/>
</file>